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illiam cl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6 Dundee Road,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dercli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9604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 C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